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489F79CE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>“ с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729A65E" w14:textId="78AB3828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</w:p>
          <w:p w14:paraId="5B965EE6" w14:textId="128ECDD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09C85A53" w14:textId="68871FBC" w:rsidR="00610CD6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24F26284" w14:textId="445E5610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3B0FF3A5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</w:p>
          <w:p w14:paraId="6E02CF04" w14:textId="52EF9194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53A10B25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222A3E03" w14:textId="387C56A1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:08</w:t>
            </w:r>
            <w:bookmarkStart w:id="0" w:name="_GoBack"/>
            <w:bookmarkEnd w:id="0"/>
          </w:p>
        </w:tc>
      </w:tr>
      <w:tr w:rsidR="00967582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967582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967582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967582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3D5E"/>
    <w:rsid w:val="0014263D"/>
    <w:rsid w:val="001D75CC"/>
    <w:rsid w:val="00215C82"/>
    <w:rsid w:val="002B78AA"/>
    <w:rsid w:val="002D368C"/>
    <w:rsid w:val="00313343"/>
    <w:rsid w:val="00374417"/>
    <w:rsid w:val="003B4BB3"/>
    <w:rsid w:val="003D2CFC"/>
    <w:rsid w:val="00610CD6"/>
    <w:rsid w:val="00615696"/>
    <w:rsid w:val="006751DC"/>
    <w:rsid w:val="0072249F"/>
    <w:rsid w:val="00916170"/>
    <w:rsid w:val="00967582"/>
    <w:rsid w:val="00AA46F5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20</cp:revision>
  <dcterms:created xsi:type="dcterms:W3CDTF">2020-10-01T08:06:00Z</dcterms:created>
  <dcterms:modified xsi:type="dcterms:W3CDTF">2021-10-19T13:26:00Z</dcterms:modified>
</cp:coreProperties>
</file>